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104482" w14:textId="77777777" w:rsidR="009B4911" w:rsidRDefault="009B4911" w:rsidP="009B4911">
      <w:pPr>
        <w:jc w:val="center"/>
        <w:rPr>
          <w:rFonts w:ascii="Times New Roman" w:hAnsi="Times New Roman" w:cs="Times New Roman"/>
        </w:rPr>
      </w:pPr>
    </w:p>
    <w:p w14:paraId="0A20D991" w14:textId="77777777" w:rsidR="009B4911" w:rsidRDefault="009B4911" w:rsidP="009B4911">
      <w:pPr>
        <w:jc w:val="center"/>
        <w:rPr>
          <w:rFonts w:ascii="Times New Roman" w:hAnsi="Times New Roman" w:cs="Times New Roman"/>
        </w:rPr>
      </w:pPr>
    </w:p>
    <w:p w14:paraId="294734D8" w14:textId="77777777" w:rsidR="009B4911" w:rsidRDefault="00020354" w:rsidP="009B491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 xml:space="preserve">Generic Skills </w:t>
      </w:r>
      <w:r w:rsidR="009B4911" w:rsidRPr="009B4911">
        <w:rPr>
          <w:rFonts w:ascii="Times New Roman" w:hAnsi="Times New Roman" w:cs="Times New Roman"/>
          <w:b/>
          <w:sz w:val="28"/>
        </w:rPr>
        <w:t>Alignment</w:t>
      </w:r>
    </w:p>
    <w:p w14:paraId="2BC2F98B" w14:textId="77777777" w:rsidR="00E64AAF" w:rsidRDefault="00E64AAF" w:rsidP="009B4911">
      <w:pPr>
        <w:rPr>
          <w:rFonts w:ascii="Times New Roman" w:hAnsi="Times New Roman" w:cs="Times New Roman"/>
          <w:b/>
          <w:noProof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18"/>
        <w:gridCol w:w="5958"/>
      </w:tblGrid>
      <w:tr w:rsidR="00E64AAF" w14:paraId="2DE62323" w14:textId="77777777" w:rsidTr="00E64AAF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1EC1060" w14:textId="77777777" w:rsidR="00E64AAF" w:rsidRPr="00E64AAF" w:rsidRDefault="00E64AAF" w:rsidP="00E64AAF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64AA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083D2CA3" w14:textId="77777777" w:rsidR="00E64AAF" w:rsidRDefault="008021D0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0F9C0493" w14:textId="77777777" w:rsidTr="00E64AAF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0DEB8D9" w14:textId="77777777" w:rsidR="00E64AAF" w:rsidRPr="00E64AAF" w:rsidRDefault="005655CD" w:rsidP="00E64AAF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2B665372" w14:textId="77777777" w:rsidR="00E64AAF" w:rsidRDefault="008021D0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6F682BCE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0A6564B7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6ED58317" w14:textId="77777777" w:rsidR="005404C8" w:rsidRPr="00F008A7" w:rsidRDefault="00C61EAE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2630727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7" o:spid="_x0000_s1026" type="#_x0000_t68" style="position:absolute;margin-left:120.75pt;margin-top:350.3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NrCW23wAAAAsBAAAPAAAAZHJzL2Rvd25yZXYu&#10;eG1sTI9NS8QwFEX3gv8hPMGdk6Q4ttSmgxRciKsZB+wybWJTzEdJMjPVX+9zpcvHO9x7brNbnSVn&#10;HdMcvAC+YUC0H4Oa/STg+PZ8VwFJWXolbfBawJdOsGuvrxpZq3Dxe30+5IlgiE+1FGByXmpK02i0&#10;k2kTFu3x9xGikxnPOFEV5QXDnaUFYw/Uydljg5GL7owePw8nhyXfL5G/vncDs0cz7GXfd73phbi9&#10;WZ8egWS95j8YfvVRHVp0GsLJq0SsgOKebxEVUDJWAkGiqLa4bhBQcV4CbRv6f0P7A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2sJbbfAAAACw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C163057">
          <v:shape id="Up Arrow 18" o:spid="_x0000_s1042" type="#_x0000_t68" style="position:absolute;margin-left:326.25pt;margin-top:350.3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A497D42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41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05705FF">
          <v:shape id="Right Arrow 15" o:spid="_x0000_s1040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058DEA3F">
          <v:shape id="Up Arrow 14" o:spid="_x0000_s1039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06027DD">
          <v:rect id="Rectangle 5" o:spid="_x0000_s1038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0CF46C85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3E60CDE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0142E9EA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5B889AB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4C7BB317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2A3E78D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4AEFDB6B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4F6BEE1">
          <v:rect id="Rectangle 2" o:spid="_x0000_s1030" style="position:absolute;margin-left:12pt;margin-top:47.35pt;width:444pt;height:30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" fillcolor="white [3201]" strokecolor="#7f7f7f [1612]" strokeweight="1pt">
            <v:textbox>
              <w:txbxContent>
                <w:p w14:paraId="0F705691" w14:textId="77777777" w:rsidR="00810D7E" w:rsidRDefault="00810D7E" w:rsidP="00810D7E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9056920">
          <v:rect id="Rectangle 4" o:spid="_x0000_s1031" style="position:absolute;margin-left:264pt;margin-top:405.85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" fillcolor="white [3201]" strokecolor="#7f7f7f [1612]" strokeweight="1pt">
            <v:textbox>
              <w:txbxContent>
                <w:p w14:paraId="4C971A75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F9EAA9F">
          <v:rect id="Rectangle 3" o:spid="_x0000_s1032" style="position:absolute;margin-left:54pt;margin-top:405.85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WAPmAIAAIo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" fillcolor="white [3201]" strokecolor="#7f7f7f [1612]" strokeweight="1pt">
            <v:textbox>
              <w:txbxContent>
                <w:p w14:paraId="1198A235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012F58E" w14:textId="77777777" w:rsidR="000345F7" w:rsidRPr="009B4911" w:rsidRDefault="00C61EA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75045FDD">
          <v:rect id="Rectangle 7" o:spid="_x0000_s1033" style="position:absolute;margin-left:-18pt;margin-top:495.35pt;width:498.15pt;height:35.25pt;z-index:25167667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" fillcolor="white [3201]" strokecolor="white [3212]" strokeweight="2pt">
            <v:textbox>
              <w:txbxContent>
                <w:p w14:paraId="63A1F8E0" w14:textId="77777777" w:rsidR="00CA0A8F" w:rsidRDefault="00CA0A8F" w:rsidP="00CA0A8F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Note: </w:t>
                  </w:r>
                  <w:r>
                    <w:rPr>
                      <w:rFonts w:ascii="Times New Roman" w:hAnsi="Times New Roman" w:cs="Times New Roman"/>
                    </w:rPr>
                    <w:t xml:space="preserve">Plot only if </w:t>
                  </w:r>
                  <w:r w:rsidR="00021B47">
                    <w:rPr>
                      <w:rFonts w:ascii="Times New Roman" w:hAnsi="Times New Roman" w:cs="Times New Roman"/>
                    </w:rPr>
                    <w:t>the course makes</w:t>
                  </w:r>
                  <w:r>
                    <w:rPr>
                      <w:rFonts w:ascii="Times New Roman" w:hAnsi="Times New Roman" w:cs="Times New Roman"/>
                    </w:rPr>
                    <w:t xml:space="preserve"> a major contribution. </w:t>
                  </w:r>
                </w:p>
                <w:p w14:paraId="57D595A5" w14:textId="77777777" w:rsidR="007214F5" w:rsidRPr="004D429F" w:rsidRDefault="007214F5" w:rsidP="004D429F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</w:p>
                <w:p w14:paraId="37DAC6D7" w14:textId="77777777" w:rsidR="004D429F" w:rsidRPr="004D429F" w:rsidRDefault="004D429F" w:rsidP="004D429F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3DE93C7">
          <v:rect id="Rectangle 13" o:spid="_x0000_s1034" style="position:absolute;margin-left:228pt;margin-top:210.35pt;width:164.25pt;height:111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" fillcolor="white [3201]" strokecolor="#7f7f7f [1612]" strokeweight="1pt">
            <v:textbox>
              <w:txbxContent>
                <w:p w14:paraId="4185D58E" w14:textId="28A669F3" w:rsidR="00214FE2" w:rsidRPr="00705664" w:rsidRDefault="00565648" w:rsidP="00705664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214FE2">
                    <w:rPr>
                      <w:rFonts w:ascii="Times New Roman" w:hAnsi="Times New Roman" w:cs="Times New Roman"/>
                      <w:b/>
                    </w:rPr>
                    <w:t>GS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705664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F04587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CD801C0">
          <v:rect id="Rectangle 11" o:spid="_x0000_s1035" style="position:absolute;margin-left:24pt;margin-top:210.35pt;width:165pt;height:112.5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" fillcolor="white [3201]" strokecolor="#7f7f7f [1612]" strokeweight="1pt">
            <v:textbox>
              <w:txbxContent>
                <w:p w14:paraId="33091DE8" w14:textId="77777777" w:rsidR="00214FE2" w:rsidRPr="00705664" w:rsidRDefault="005404C8" w:rsidP="00705664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214FE2">
                    <w:rPr>
                      <w:rFonts w:ascii="Times New Roman" w:hAnsi="Times New Roman" w:cs="Times New Roman"/>
                      <w:b/>
                    </w:rPr>
                    <w:t>GS 3</w:t>
                  </w:r>
                  <w:r w:rsidR="00705664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00EF0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5C7EF08">
          <v:rect id="Rectangle 12" o:spid="_x0000_s1036" style="position:absolute;margin-left:228pt;margin-top:52.05pt;width:164.25pt;height:113.2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" fillcolor="white [3201]" strokecolor="#7f7f7f [1612]" strokeweight="1pt">
            <v:textbox>
              <w:txbxContent>
                <w:p w14:paraId="7D8214FF" w14:textId="133B48D3" w:rsidR="00214FE2" w:rsidRPr="008B4167" w:rsidRDefault="005404C8" w:rsidP="008B416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8C689E">
                    <w:rPr>
                      <w:rFonts w:ascii="Times New Roman" w:hAnsi="Times New Roman" w:cs="Times New Roman"/>
                      <w:b/>
                    </w:rPr>
                    <w:t>GS 2</w:t>
                  </w:r>
                  <w:r w:rsidR="008B416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bookmarkStart w:id="0" w:name="_GoBack"/>
                  <w:bookmarkEnd w:id="0"/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229B5F0">
          <v:rect id="Rectangle 10" o:spid="_x0000_s1037" style="position:absolute;margin-left:24pt;margin-top:52.1pt;width:165pt;height:114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" fillcolor="white [3201]" strokecolor="#7f7f7f [1612]" strokeweight="1pt">
            <v:textbox>
              <w:txbxContent>
                <w:p w14:paraId="18214B4D" w14:textId="0A160A5E" w:rsidR="00214FE2" w:rsidRPr="008B4167" w:rsidRDefault="005404C8" w:rsidP="008B416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8C689E">
                    <w:rPr>
                      <w:rFonts w:ascii="Times New Roman" w:hAnsi="Times New Roman" w:cs="Times New Roman"/>
                      <w:b/>
                    </w:rPr>
                    <w:t>GS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8B416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F04587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  <w:r w:rsidR="009B4911"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05357C3A" wp14:editId="6FEB6DD9">
            <wp:simplePos x="0" y="0"/>
            <wp:positionH relativeFrom="margin">
              <wp:posOffset>4781550</wp:posOffset>
            </wp:positionH>
            <wp:positionV relativeFrom="margin">
              <wp:posOffset>-219075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345F7" w:rsidRPr="009B4911" w:rsidSect="00822BB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265AF" w14:textId="77777777" w:rsidR="00C61EAE" w:rsidRDefault="00C61EAE" w:rsidP="00BC1621">
      <w:pPr>
        <w:spacing w:after="0" w:line="240" w:lineRule="auto"/>
      </w:pPr>
      <w:r>
        <w:separator/>
      </w:r>
    </w:p>
  </w:endnote>
  <w:endnote w:type="continuationSeparator" w:id="0">
    <w:p w14:paraId="0783243F" w14:textId="77777777" w:rsidR="00C61EAE" w:rsidRDefault="00C61EAE" w:rsidP="00BC1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BED29" w14:textId="77777777" w:rsidR="00C61EAE" w:rsidRDefault="00C61EAE" w:rsidP="00BC1621">
      <w:pPr>
        <w:spacing w:after="0" w:line="240" w:lineRule="auto"/>
      </w:pPr>
      <w:r>
        <w:separator/>
      </w:r>
    </w:p>
  </w:footnote>
  <w:footnote w:type="continuationSeparator" w:id="0">
    <w:p w14:paraId="5ED40B34" w14:textId="77777777" w:rsidR="00C61EAE" w:rsidRDefault="00C61EAE" w:rsidP="00BC1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201C5" w14:textId="77777777" w:rsidR="00BC1621" w:rsidRPr="00BC1621" w:rsidRDefault="00BC1621">
    <w:pPr>
      <w:pStyle w:val="Header"/>
      <w:rPr>
        <w:rFonts w:ascii="Times New Roman" w:hAnsi="Times New Roman" w:cs="Times New Roman"/>
        <w:sz w:val="18"/>
      </w:rPr>
    </w:pPr>
    <w:r w:rsidRPr="00BC1621">
      <w:rPr>
        <w:rFonts w:ascii="Times New Roman" w:hAnsi="Times New Roman" w:cs="Times New Roman"/>
        <w:sz w:val="18"/>
      </w:rPr>
      <w:t xml:space="preserve">Template </w:t>
    </w:r>
    <w:r w:rsidR="007F69C5">
      <w:rPr>
        <w:rFonts w:ascii="Times New Roman" w:hAnsi="Times New Roman" w:cs="Times New Roman"/>
        <w:sz w:val="18"/>
      </w:rPr>
      <w:t>3-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tDAxN7S0NDZV0lEKTi0uzszPAykwrAUA9nmRoiwAAAA="/>
  </w:docVars>
  <w:rsids>
    <w:rsidRoot w:val="00594FBE"/>
    <w:rsid w:val="00020354"/>
    <w:rsid w:val="00021B47"/>
    <w:rsid w:val="000345F7"/>
    <w:rsid w:val="00047F02"/>
    <w:rsid w:val="001121E1"/>
    <w:rsid w:val="001164E5"/>
    <w:rsid w:val="00117413"/>
    <w:rsid w:val="00214FE2"/>
    <w:rsid w:val="00442904"/>
    <w:rsid w:val="004D429F"/>
    <w:rsid w:val="005404C8"/>
    <w:rsid w:val="005655CD"/>
    <w:rsid w:val="00565648"/>
    <w:rsid w:val="00594FBE"/>
    <w:rsid w:val="005A7C78"/>
    <w:rsid w:val="005E3375"/>
    <w:rsid w:val="00626DDB"/>
    <w:rsid w:val="006556E3"/>
    <w:rsid w:val="006948E0"/>
    <w:rsid w:val="00705664"/>
    <w:rsid w:val="007214F5"/>
    <w:rsid w:val="007F69C5"/>
    <w:rsid w:val="008021D0"/>
    <w:rsid w:val="00810D7E"/>
    <w:rsid w:val="00822BB0"/>
    <w:rsid w:val="008B4167"/>
    <w:rsid w:val="008C689E"/>
    <w:rsid w:val="00925F3D"/>
    <w:rsid w:val="00976D7A"/>
    <w:rsid w:val="00990CA6"/>
    <w:rsid w:val="009B4911"/>
    <w:rsid w:val="00A1501B"/>
    <w:rsid w:val="00BC1621"/>
    <w:rsid w:val="00C61EAE"/>
    <w:rsid w:val="00C91337"/>
    <w:rsid w:val="00CA0A8F"/>
    <w:rsid w:val="00D00EF0"/>
    <w:rsid w:val="00D2605B"/>
    <w:rsid w:val="00E64AAF"/>
    <w:rsid w:val="00EE29B2"/>
    <w:rsid w:val="00F045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5354D9E0"/>
  <w15:docId w15:val="{B15AFED1-FE11-456E-8F75-C27BD172D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0A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C1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621"/>
  </w:style>
  <w:style w:type="paragraph" w:styleId="Footer">
    <w:name w:val="footer"/>
    <w:basedOn w:val="Normal"/>
    <w:link w:val="FooterChar"/>
    <w:uiPriority w:val="99"/>
    <w:unhideWhenUsed/>
    <w:rsid w:val="00BC1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2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7</cp:revision>
  <dcterms:created xsi:type="dcterms:W3CDTF">2017-11-22T06:00:00Z</dcterms:created>
  <dcterms:modified xsi:type="dcterms:W3CDTF">2020-02-26T06:55:00Z</dcterms:modified>
</cp:coreProperties>
</file>